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530C2F41" w:rsidR="00DB5E70" w:rsidRPr="003466D3" w:rsidRDefault="003466D3" w:rsidP="00DB5E70">
      <w:pPr>
        <w:rPr>
          <w:b/>
        </w:rPr>
      </w:pPr>
      <w:bookmarkStart w:id="0" w:name="_GoBack"/>
      <w:r w:rsidRPr="003466D3">
        <w:rPr>
          <w:b/>
        </w:rPr>
        <w:t>Number Systems (7.NS.2)</w:t>
      </w:r>
    </w:p>
    <w:bookmarkEnd w:id="0"/>
    <w:p w14:paraId="206D08D0" w14:textId="77777777" w:rsidR="00DB5E70" w:rsidRDefault="00DB5E70" w:rsidP="00DB5E70"/>
    <w:p w14:paraId="11F7DCFF" w14:textId="022CB7B8" w:rsidR="00DB5E70" w:rsidRPr="00DB5E70" w:rsidRDefault="00ED478A" w:rsidP="00DB5E70">
      <w:pPr>
        <w:rPr>
          <w:sz w:val="28"/>
        </w:rPr>
      </w:pPr>
      <w:r>
        <w:rPr>
          <w:sz w:val="28"/>
        </w:rPr>
        <w:t>Which of the following expression represent a number greater than 1?</w:t>
      </w:r>
    </w:p>
    <w:p w14:paraId="6CE5D669" w14:textId="77777777" w:rsidR="00DB5E70" w:rsidRDefault="00DB5E70" w:rsidP="00DB5E70"/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3433"/>
        <w:gridCol w:w="7542"/>
      </w:tblGrid>
      <w:tr w:rsidR="00DB5E70" w14:paraId="690F12B7" w14:textId="77777777" w:rsidTr="003466D3">
        <w:tc>
          <w:tcPr>
            <w:tcW w:w="3433" w:type="dxa"/>
            <w:shd w:val="clear" w:color="auto" w:fill="95B3D7" w:themeFill="accent1" w:themeFillTint="99"/>
          </w:tcPr>
          <w:p w14:paraId="485F67B1" w14:textId="77777777" w:rsidR="00DB5E70" w:rsidRDefault="00DB5E70" w:rsidP="00DB5E70">
            <w:pPr>
              <w:jc w:val="center"/>
            </w:pPr>
            <w:r>
              <w:t>Choose yes or no</w:t>
            </w:r>
          </w:p>
        </w:tc>
        <w:tc>
          <w:tcPr>
            <w:tcW w:w="7542" w:type="dxa"/>
            <w:shd w:val="clear" w:color="auto" w:fill="95B3D7" w:themeFill="accent1" w:themeFillTint="99"/>
          </w:tcPr>
          <w:p w14:paraId="0F19BA5C" w14:textId="77777777" w:rsidR="00DB5E70" w:rsidRDefault="00DB5E70" w:rsidP="00DB5E70">
            <w:pPr>
              <w:jc w:val="center"/>
            </w:pPr>
            <w:r>
              <w:t>Explain your thinking</w:t>
            </w:r>
          </w:p>
        </w:tc>
      </w:tr>
      <w:tr w:rsidR="00DB5E70" w14:paraId="65ADBFD4" w14:textId="77777777" w:rsidTr="003466D3">
        <w:tc>
          <w:tcPr>
            <w:tcW w:w="3433" w:type="dxa"/>
          </w:tcPr>
          <w:p w14:paraId="024DF8A3" w14:textId="26E995D1" w:rsidR="00DB5E70" w:rsidRDefault="00DB5E70" w:rsidP="00DB5E70">
            <w:r>
              <w:t xml:space="preserve">A.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  <m:r>
                <m:rPr>
                  <m:scr m:val="sans-serif"/>
                </m:rP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2</m:t>
              </m:r>
            </m:oMath>
          </w:p>
          <w:p w14:paraId="044825E3" w14:textId="04317F90" w:rsidR="00DB5E70" w:rsidRDefault="00DB5E70" w:rsidP="00DB5E70"/>
          <w:p w14:paraId="79F761CB" w14:textId="069A8A1B" w:rsidR="003466D3" w:rsidRDefault="003466D3" w:rsidP="00DB5E70"/>
          <w:p w14:paraId="71B0D525" w14:textId="77777777" w:rsidR="003466D3" w:rsidRDefault="003466D3" w:rsidP="00DB5E70"/>
          <w:p w14:paraId="30A2E4BF" w14:textId="77777777" w:rsidR="003466D3" w:rsidRDefault="003466D3" w:rsidP="00DB5E70"/>
          <w:p w14:paraId="5EE2306F" w14:textId="2901BF67" w:rsidR="00DB5E70" w:rsidRDefault="00DB5E70" w:rsidP="00DB5E70">
            <w:r>
              <w:t xml:space="preserve">                              </w:t>
            </w:r>
            <w:r w:rsidR="005D5B5D">
              <w:t xml:space="preserve">        </w:t>
            </w:r>
            <w:r>
              <w:t>Yes   or   No</w:t>
            </w:r>
          </w:p>
          <w:p w14:paraId="26690149" w14:textId="77777777" w:rsidR="00DB5E70" w:rsidRDefault="00DB5E70" w:rsidP="00DB5E70"/>
        </w:tc>
        <w:tc>
          <w:tcPr>
            <w:tcW w:w="7542" w:type="dxa"/>
          </w:tcPr>
          <w:p w14:paraId="074B833F" w14:textId="77777777" w:rsidR="00DB5E70" w:rsidRDefault="00DB5E70" w:rsidP="00DB5E70"/>
          <w:p w14:paraId="25631873" w14:textId="6BE325E4" w:rsidR="00972848" w:rsidRDefault="00972848" w:rsidP="00DB5E70"/>
        </w:tc>
      </w:tr>
      <w:tr w:rsidR="00DB5E70" w14:paraId="15086042" w14:textId="77777777" w:rsidTr="003466D3">
        <w:tc>
          <w:tcPr>
            <w:tcW w:w="3433" w:type="dxa"/>
          </w:tcPr>
          <w:p w14:paraId="55A50FDE" w14:textId="35C8406F" w:rsidR="00DB5E70" w:rsidRDefault="00DB5E70" w:rsidP="00DB5E70">
            <w:r>
              <w:t xml:space="preserve">B. </w:t>
            </w:r>
            <m:oMath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÷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oMath>
          </w:p>
          <w:p w14:paraId="385E880C" w14:textId="742E48F4" w:rsidR="00DB5E70" w:rsidRDefault="00DB5E70" w:rsidP="00DB5E70">
            <w:r>
              <w:t xml:space="preserve">  </w:t>
            </w:r>
          </w:p>
          <w:p w14:paraId="2EB1A31D" w14:textId="36314A2E" w:rsidR="003466D3" w:rsidRDefault="003466D3" w:rsidP="00DB5E70"/>
          <w:p w14:paraId="6A3D120B" w14:textId="77777777" w:rsidR="003466D3" w:rsidRDefault="003466D3" w:rsidP="00DB5E70"/>
          <w:p w14:paraId="1D960A61" w14:textId="22E3252E" w:rsidR="00DB5E70" w:rsidRDefault="00DB5E70" w:rsidP="00DB5E70">
            <w:r>
              <w:t xml:space="preserve">                            </w:t>
            </w:r>
            <w:r w:rsidR="005D5B5D">
              <w:t xml:space="preserve">          </w:t>
            </w:r>
            <w:r>
              <w:t>Yes   or   No</w:t>
            </w:r>
          </w:p>
          <w:p w14:paraId="2018F2CC" w14:textId="77777777" w:rsidR="00DB5E70" w:rsidRDefault="00DB5E70" w:rsidP="00DB5E70"/>
        </w:tc>
        <w:tc>
          <w:tcPr>
            <w:tcW w:w="7542" w:type="dxa"/>
          </w:tcPr>
          <w:p w14:paraId="74647A99" w14:textId="77777777" w:rsidR="00DB5E70" w:rsidRDefault="00DB5E70" w:rsidP="00DB5E70"/>
          <w:p w14:paraId="7827417D" w14:textId="77777777" w:rsidR="00972848" w:rsidRDefault="00972848" w:rsidP="00DB5E70"/>
        </w:tc>
      </w:tr>
      <w:tr w:rsidR="00DB5E70" w14:paraId="79DF123C" w14:textId="77777777" w:rsidTr="003466D3">
        <w:tc>
          <w:tcPr>
            <w:tcW w:w="3433" w:type="dxa"/>
          </w:tcPr>
          <w:p w14:paraId="7D618396" w14:textId="3F6F5C8E" w:rsidR="00DB5E70" w:rsidRDefault="00DB5E70" w:rsidP="00DB5E70">
            <w:r>
              <w:t xml:space="preserve">C.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w:rPr>
                  <w:rFonts w:ascii="Cambria Math" w:hAnsi="Cambria Math"/>
                </w:rPr>
                <m:t>×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oMath>
          </w:p>
          <w:p w14:paraId="210219DD" w14:textId="43EA26E8" w:rsidR="00DB5E70" w:rsidRDefault="00DB5E70" w:rsidP="00DB5E70">
            <w:r>
              <w:t xml:space="preserve">  </w:t>
            </w:r>
          </w:p>
          <w:p w14:paraId="3051337F" w14:textId="77777777" w:rsidR="003466D3" w:rsidRDefault="003466D3" w:rsidP="00DB5E70"/>
          <w:p w14:paraId="247A2B75" w14:textId="77777777" w:rsidR="003466D3" w:rsidRDefault="003466D3" w:rsidP="00DB5E70"/>
          <w:p w14:paraId="68A6FD3D" w14:textId="0C9EDA46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  <w:p w14:paraId="694DF1B6" w14:textId="77777777" w:rsidR="00DB5E70" w:rsidRDefault="00DB5E70" w:rsidP="00DB5E70"/>
        </w:tc>
        <w:tc>
          <w:tcPr>
            <w:tcW w:w="7542" w:type="dxa"/>
          </w:tcPr>
          <w:p w14:paraId="6E3ECA2D" w14:textId="77777777" w:rsidR="00DB5E70" w:rsidRDefault="00DB5E70" w:rsidP="00DB5E70"/>
        </w:tc>
      </w:tr>
      <w:tr w:rsidR="00DB5E70" w14:paraId="57C2A716" w14:textId="77777777" w:rsidTr="003466D3">
        <w:tc>
          <w:tcPr>
            <w:tcW w:w="3433" w:type="dxa"/>
          </w:tcPr>
          <w:p w14:paraId="7DCB8B98" w14:textId="244AEF4B" w:rsidR="00DB5E70" w:rsidRDefault="00DB5E70" w:rsidP="00DB5E70">
            <w:r>
              <w:t xml:space="preserve">D.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w:rPr>
                  <w:rFonts w:ascii="Cambria Math" w:hAnsi="Cambria Math"/>
                </w:rPr>
                <m:t>÷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oMath>
          </w:p>
          <w:p w14:paraId="7C7206F5" w14:textId="230B5B37" w:rsidR="003466D3" w:rsidRDefault="00DB5E70" w:rsidP="00DB5E70">
            <w:r>
              <w:t xml:space="preserve"> </w:t>
            </w:r>
          </w:p>
          <w:p w14:paraId="3820F802" w14:textId="434F312A" w:rsidR="003466D3" w:rsidRDefault="003466D3" w:rsidP="00DB5E70"/>
          <w:p w14:paraId="501DDEEA" w14:textId="77777777" w:rsidR="003466D3" w:rsidRDefault="003466D3" w:rsidP="00DB5E70"/>
          <w:p w14:paraId="03410F93" w14:textId="79D48631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  <w:p w14:paraId="71FF3717" w14:textId="77777777" w:rsidR="00DB5E70" w:rsidRDefault="00DB5E70" w:rsidP="00DB5E70"/>
        </w:tc>
        <w:tc>
          <w:tcPr>
            <w:tcW w:w="7542" w:type="dxa"/>
          </w:tcPr>
          <w:p w14:paraId="66F17281" w14:textId="77777777" w:rsidR="00DB5E70" w:rsidRDefault="00DB5E70" w:rsidP="00DB5E70"/>
        </w:tc>
      </w:tr>
      <w:tr w:rsidR="003466D3" w14:paraId="6EFA4F7A" w14:textId="77777777" w:rsidTr="003466D3">
        <w:tc>
          <w:tcPr>
            <w:tcW w:w="3433" w:type="dxa"/>
          </w:tcPr>
          <w:p w14:paraId="44EB53C7" w14:textId="77777777" w:rsidR="003466D3" w:rsidRDefault="003466D3" w:rsidP="003466D3">
            <w:r>
              <w:t xml:space="preserve">E.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  <m:r>
                <w:rPr>
                  <w:rFonts w:ascii="Cambria Math" w:hAnsi="Cambria Math"/>
                </w:rPr>
                <m:t>×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</m:oMath>
          </w:p>
          <w:p w14:paraId="12F9C978" w14:textId="77777777" w:rsidR="003466D3" w:rsidRDefault="003466D3" w:rsidP="003466D3">
            <w:r>
              <w:t xml:space="preserve"> </w:t>
            </w:r>
          </w:p>
          <w:p w14:paraId="4BBE10AC" w14:textId="77777777" w:rsidR="003466D3" w:rsidRDefault="003466D3" w:rsidP="003466D3"/>
          <w:p w14:paraId="5592811B" w14:textId="77777777" w:rsidR="003466D3" w:rsidRDefault="003466D3" w:rsidP="003466D3"/>
          <w:p w14:paraId="706FD4DA" w14:textId="77777777" w:rsidR="003466D3" w:rsidRDefault="003466D3" w:rsidP="003466D3">
            <w:r>
              <w:t xml:space="preserve">                                      Yes   or   No</w:t>
            </w:r>
          </w:p>
          <w:p w14:paraId="5AC4EC7F" w14:textId="77777777" w:rsidR="003466D3" w:rsidRDefault="003466D3" w:rsidP="003466D3"/>
        </w:tc>
        <w:tc>
          <w:tcPr>
            <w:tcW w:w="7542" w:type="dxa"/>
          </w:tcPr>
          <w:p w14:paraId="4FB1B1AE" w14:textId="77777777" w:rsidR="003466D3" w:rsidRDefault="003466D3" w:rsidP="003466D3"/>
        </w:tc>
      </w:tr>
      <w:tr w:rsidR="003466D3" w14:paraId="563A7020" w14:textId="77777777" w:rsidTr="003466D3">
        <w:tc>
          <w:tcPr>
            <w:tcW w:w="3433" w:type="dxa"/>
          </w:tcPr>
          <w:p w14:paraId="72C0664C" w14:textId="3929EAD2" w:rsidR="003466D3" w:rsidRDefault="003466D3" w:rsidP="003466D3">
            <w:r>
              <w:t>F</w:t>
            </w:r>
            <w:r>
              <w:t xml:space="preserve">.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  <m:r>
                <w:rPr>
                  <w:rFonts w:ascii="Cambria Math" w:hAnsi="Cambria Math"/>
                </w:rPr>
                <m:t>÷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</m:oMath>
          </w:p>
          <w:p w14:paraId="5A217628" w14:textId="77777777" w:rsidR="003466D3" w:rsidRDefault="003466D3" w:rsidP="003466D3">
            <w:r>
              <w:t xml:space="preserve"> </w:t>
            </w:r>
          </w:p>
          <w:p w14:paraId="414456B7" w14:textId="77777777" w:rsidR="003466D3" w:rsidRDefault="003466D3" w:rsidP="003466D3"/>
          <w:p w14:paraId="75BF8A50" w14:textId="77777777" w:rsidR="003466D3" w:rsidRDefault="003466D3" w:rsidP="003466D3"/>
          <w:p w14:paraId="502A051D" w14:textId="77777777" w:rsidR="003466D3" w:rsidRDefault="003466D3" w:rsidP="003466D3">
            <w:r>
              <w:t xml:space="preserve">                                      Yes   or   No</w:t>
            </w:r>
          </w:p>
          <w:p w14:paraId="1497B42F" w14:textId="77777777" w:rsidR="003466D3" w:rsidRDefault="003466D3" w:rsidP="003466D3"/>
        </w:tc>
        <w:tc>
          <w:tcPr>
            <w:tcW w:w="7542" w:type="dxa"/>
          </w:tcPr>
          <w:p w14:paraId="1AE820AE" w14:textId="77777777" w:rsidR="003466D3" w:rsidRDefault="003466D3" w:rsidP="003466D3"/>
        </w:tc>
      </w:tr>
    </w:tbl>
    <w:p w14:paraId="29FCC3E4" w14:textId="77777777" w:rsidR="00DB5E70" w:rsidRDefault="00DB5E70" w:rsidP="00DB5E70"/>
    <w:p w14:paraId="60F3BE85" w14:textId="78F0DC57" w:rsidR="00DB5E70" w:rsidRDefault="00DB5E70" w:rsidP="00DB5E70">
      <w:r>
        <w:t>Source: PARCC Spr</w:t>
      </w:r>
      <w:r w:rsidR="002150DB">
        <w:t>ing 201</w:t>
      </w:r>
      <w:r w:rsidR="00DC688F">
        <w:t xml:space="preserve">7 Grade 7 Released Items </w:t>
      </w:r>
      <w:hyperlink r:id="rId4" w:history="1">
        <w:r w:rsidR="00DC688F" w:rsidRPr="003D71F4">
          <w:rPr>
            <w:rStyle w:val="Hyperlink"/>
          </w:rPr>
          <w:t>https://parcc-assessment.org/wp-content/uploads/2018/01/MathReleasedItems/Grade-7-Ma</w:t>
        </w:r>
        <w:r w:rsidR="00DC688F" w:rsidRPr="003D71F4">
          <w:rPr>
            <w:rStyle w:val="Hyperlink"/>
          </w:rPr>
          <w:t>t</w:t>
        </w:r>
        <w:r w:rsidR="00DC688F" w:rsidRPr="003D71F4">
          <w:rPr>
            <w:rStyle w:val="Hyperlink"/>
          </w:rPr>
          <w:t>h-Item-Set-2017.pdf</w:t>
        </w:r>
      </w:hyperlink>
      <w:r w:rsidR="00DC688F">
        <w:t xml:space="preserve"> </w:t>
      </w:r>
    </w:p>
    <w:sectPr w:rsidR="00DB5E70" w:rsidSect="003466D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NTAwNzUytDQxMrdQ0lEKTi0uzszPAykwrgUAdGK5fSwAAAA="/>
  </w:docVars>
  <w:rsids>
    <w:rsidRoot w:val="00DB5E70"/>
    <w:rsid w:val="002150DB"/>
    <w:rsid w:val="003466D3"/>
    <w:rsid w:val="005D5B5D"/>
    <w:rsid w:val="00632638"/>
    <w:rsid w:val="007B2D78"/>
    <w:rsid w:val="00972848"/>
    <w:rsid w:val="009F0BB7"/>
    <w:rsid w:val="00B05FF6"/>
    <w:rsid w:val="00B10A24"/>
    <w:rsid w:val="00B761DD"/>
    <w:rsid w:val="00D84FA3"/>
    <w:rsid w:val="00DB5E70"/>
    <w:rsid w:val="00DC688F"/>
    <w:rsid w:val="00E14253"/>
    <w:rsid w:val="00E34381"/>
    <w:rsid w:val="00ED478A"/>
    <w:rsid w:val="00FC4EB5"/>
    <w:rsid w:val="00FF0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04A88D0A-3507-4278-ABCD-727863D10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0B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parcc-assessment.org/wp-content/uploads/2018/01/MathReleasedItems/Grade-7-Math-Item-Set-2017.pdf" TargetMode="Externa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9" ma:contentTypeDescription="Create a new document." ma:contentTypeScope="" ma:versionID="dd7ca9f908b163894365e44ad2e7af4f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8e88bad1cdd0689264915d453b558352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39EC761-394B-4AC0-B29D-D2B3FEA083B8}"/>
</file>

<file path=customXml/itemProps2.xml><?xml version="1.0" encoding="utf-8"?>
<ds:datastoreItem xmlns:ds="http://schemas.openxmlformats.org/officeDocument/2006/customXml" ds:itemID="{F0F2BCBE-FFC2-499E-AA54-FD040942AA6B}"/>
</file>

<file path=customXml/itemProps3.xml><?xml version="1.0" encoding="utf-8"?>
<ds:datastoreItem xmlns:ds="http://schemas.openxmlformats.org/officeDocument/2006/customXml" ds:itemID="{E12E71E3-384C-424E-BBF4-D08FADA2319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32</Words>
  <Characters>75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jmpsheppard@gmail.com</cp:lastModifiedBy>
  <cp:revision>5</cp:revision>
  <dcterms:created xsi:type="dcterms:W3CDTF">2019-02-24T17:53:00Z</dcterms:created>
  <dcterms:modified xsi:type="dcterms:W3CDTF">2019-02-27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